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5CD" w:rsidRDefault="00154CC0">
      <w:pPr>
        <w:pStyle w:val="Heading1"/>
      </w:pPr>
      <w:bookmarkStart w:id="0" w:name="max-pohlman"/>
      <w:bookmarkEnd w:id="0"/>
      <w:r>
        <w:t>Max Pohlman</w:t>
      </w:r>
    </w:p>
    <w:p w:rsidR="00B825CD" w:rsidRDefault="00BF22B9">
      <w:r>
        <w:pict>
          <v:rect id="_x0000_i1025" style="width:0;height:1.5pt" o:hralign="center" o:hrstd="t" o:hr="t"/>
        </w:pict>
      </w:r>
    </w:p>
    <w:p w:rsidR="00B825CD" w:rsidRDefault="00154CC0" w:rsidP="00A45068">
      <w:pPr>
        <w:pStyle w:val="BlockText"/>
        <w:jc w:val="center"/>
      </w:pPr>
      <w:r>
        <w:t xml:space="preserve">Graduate student with a unique combination of economic, environmental, and statistical knowledge and interest.  </w:t>
      </w:r>
      <w:hyperlink r:id="rId7" w:history="1">
        <w:r w:rsidRPr="00D323AB">
          <w:rPr>
            <w:rStyle w:val="Hyperlink"/>
          </w:rPr>
          <w:t>maxpohlman.com</w:t>
        </w:r>
      </w:hyperlink>
      <w:r>
        <w:t xml:space="preserve"> • </w:t>
      </w:r>
      <w:hyperlink r:id="rId8" w:history="1">
        <w:r w:rsidRPr="005654AF">
          <w:rPr>
            <w:rStyle w:val="Hyperlink"/>
          </w:rPr>
          <w:t>maxpohlman@gmail.com</w:t>
        </w:r>
      </w:hyperlink>
      <w:r>
        <w:t xml:space="preserve"> • 617-755-4947</w:t>
      </w:r>
    </w:p>
    <w:p w:rsidR="00B825CD" w:rsidRDefault="00BF22B9">
      <w:r>
        <w:pict>
          <v:rect id="_x0000_i1026" style="width:0;height:1.5pt" o:hralign="center" o:hrstd="t" o:hr="t"/>
        </w:pict>
      </w:r>
    </w:p>
    <w:p w:rsidR="00B825CD" w:rsidRDefault="00154CC0">
      <w:pPr>
        <w:pStyle w:val="Heading2"/>
      </w:pPr>
      <w:bookmarkStart w:id="1" w:name="education"/>
      <w:bookmarkEnd w:id="1"/>
      <w:r>
        <w:t>Education</w:t>
      </w:r>
    </w:p>
    <w:p w:rsidR="00B825CD" w:rsidRDefault="00154CC0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825CD" w:rsidRDefault="00154CC0">
      <w:pPr>
        <w:pStyle w:val="BodyText"/>
      </w:pPr>
      <w:r>
        <w:rPr>
          <w:i/>
        </w:rPr>
        <w:t xml:space="preserve">Working Thesis title: Effects of Uncertainty and Ambiguity in </w:t>
      </w:r>
      <w:r w:rsidR="00C57961">
        <w:rPr>
          <w:i/>
        </w:rPr>
        <w:t>Coasian Bargaining</w:t>
      </w:r>
    </w:p>
    <w:p w:rsidR="00B825CD" w:rsidRDefault="00154CC0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825CD" w:rsidRDefault="00154CC0">
      <w:pPr>
        <w:pStyle w:val="BodyText"/>
      </w:pPr>
      <w:r>
        <w:rPr>
          <w:i/>
        </w:rPr>
        <w:t>Minor: Environmental and Renewable Resource Economics</w:t>
      </w:r>
    </w:p>
    <w:p w:rsidR="00B825CD" w:rsidRDefault="00154CC0">
      <w:pPr>
        <w:pStyle w:val="Heading2"/>
      </w:pPr>
      <w:bookmarkStart w:id="2" w:name="experience"/>
      <w:bookmarkEnd w:id="2"/>
      <w:r>
        <w:t>Experience</w:t>
      </w:r>
    </w:p>
    <w:p w:rsidR="00B825CD" w:rsidRDefault="00154CC0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825CD" w:rsidRDefault="00154CC0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9">
        <w:r>
          <w:rPr>
            <w:rStyle w:val="Hyperlink"/>
          </w:rPr>
          <w:t>The Future of Dams</w:t>
        </w:r>
      </w:hyperlink>
    </w:p>
    <w:p w:rsidR="00B825CD" w:rsidRDefault="00154CC0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825CD" w:rsidRDefault="00154CC0">
      <w:pPr>
        <w:pStyle w:val="BodyText"/>
      </w:pPr>
      <w:r>
        <w:t>Built an economic impacts tool that predicted changes in community employment and compensation based on community policy and specifications of company planned wind farms.</w:t>
      </w:r>
    </w:p>
    <w:p w:rsidR="00B825CD" w:rsidRDefault="00154CC0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825CD" w:rsidRDefault="00154CC0">
      <w:pPr>
        <w:pStyle w:val="BodyText"/>
      </w:pPr>
      <w:r>
        <w:t>Conducted research independently to create press releases and reports for policy makers about the water quality of Boston Harbor and the Boston beaches.</w:t>
      </w:r>
    </w:p>
    <w:p w:rsidR="00B825CD" w:rsidRDefault="00154CC0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825CD" w:rsidRDefault="00154CC0">
      <w:pPr>
        <w:pStyle w:val="BodyText"/>
      </w:pPr>
      <w:r>
        <w:t>Performed multivariate analysis regarding economic factors and implications of the increase of Marcellus Shale fracking.</w:t>
      </w:r>
    </w:p>
    <w:p w:rsidR="00B825CD" w:rsidRDefault="00154CC0">
      <w:pPr>
        <w:pStyle w:val="Heading2"/>
      </w:pPr>
      <w:bookmarkStart w:id="3" w:name="other-skills"/>
      <w:bookmarkEnd w:id="3"/>
      <w:r>
        <w:t>Other Skills</w:t>
      </w:r>
    </w:p>
    <w:p w:rsidR="00B825CD" w:rsidRDefault="00A21CCF">
      <w:pPr>
        <w:numPr>
          <w:ilvl w:val="0"/>
          <w:numId w:val="3"/>
        </w:numPr>
      </w:pPr>
      <w:r>
        <w:t>5</w:t>
      </w:r>
      <w:r w:rsidR="00154CC0">
        <w:t xml:space="preserve"> years experience coding in R. Well versed in data cleaning, manipulation, analysis, and visualization via ggplot</w:t>
      </w:r>
      <w:r w:rsidR="00C57961">
        <w:t>, R-Markdown, and R-Shiny</w:t>
      </w:r>
      <w:r w:rsidR="00154CC0">
        <w:t>.</w:t>
      </w:r>
    </w:p>
    <w:p w:rsidR="00B825CD" w:rsidRDefault="00154CC0">
      <w:pPr>
        <w:numPr>
          <w:ilvl w:val="0"/>
          <w:numId w:val="3"/>
        </w:numPr>
      </w:pPr>
      <w:r>
        <w:t>Advanced usage of Microsoft Excel for things such as pivot tables, solver, and macros</w:t>
      </w:r>
    </w:p>
    <w:p w:rsidR="00B825CD" w:rsidRDefault="00154CC0">
      <w:pPr>
        <w:numPr>
          <w:ilvl w:val="0"/>
          <w:numId w:val="3"/>
        </w:numPr>
      </w:pPr>
      <w:r>
        <w:lastRenderedPageBreak/>
        <w:t>Knowledge of git and project management through github</w:t>
      </w:r>
    </w:p>
    <w:p w:rsidR="00B825CD" w:rsidRDefault="00154CC0">
      <w:pPr>
        <w:numPr>
          <w:ilvl w:val="0"/>
          <w:numId w:val="3"/>
        </w:numPr>
      </w:pPr>
      <w:r>
        <w:t>Basic knowledge of STATA, Python, Markdown, MySQL, Bash, Access, MatLab, HTML, QGIS</w:t>
      </w:r>
    </w:p>
    <w:p w:rsidR="00B825CD" w:rsidRDefault="00154CC0">
      <w:pPr>
        <w:numPr>
          <w:ilvl w:val="0"/>
          <w:numId w:val="3"/>
        </w:numPr>
      </w:pPr>
      <w:r>
        <w:t xml:space="preserve">Construction of </w:t>
      </w:r>
      <w:hyperlink r:id="rId10">
        <w:r>
          <w:rPr>
            <w:rStyle w:val="Hyperlink"/>
          </w:rPr>
          <w:t>stained glass artwork</w:t>
        </w:r>
      </w:hyperlink>
    </w:p>
    <w:p w:rsidR="00B825CD" w:rsidRDefault="00BF22B9">
      <w:r>
        <w:pict>
          <v:rect id="_x0000_i1027" style="width:0;height:1.5pt" o:hralign="center" o:hrstd="t" o:hr="t"/>
        </w:pict>
      </w:r>
    </w:p>
    <w:p w:rsidR="00A45068" w:rsidRDefault="00BF22B9" w:rsidP="00A45068">
      <w:pPr>
        <w:pStyle w:val="BlockText"/>
        <w:jc w:val="center"/>
      </w:pPr>
      <w:hyperlink r:id="rId11" w:history="1">
        <w:r w:rsidR="00154CC0" w:rsidRPr="00D323AB">
          <w:rPr>
            <w:rStyle w:val="Hyperlink"/>
          </w:rPr>
          <w:t>maxpohlman@gmail.com</w:t>
        </w:r>
      </w:hyperlink>
      <w:r w:rsidR="00FB4176">
        <w:t xml:space="preserve"> • 24</w:t>
      </w:r>
      <w:bookmarkStart w:id="4" w:name="_GoBack"/>
      <w:bookmarkEnd w:id="4"/>
      <w:r w:rsidR="00154CC0">
        <w:t xml:space="preserve"> years old</w:t>
      </w:r>
    </w:p>
    <w:p w:rsidR="00B825CD" w:rsidRDefault="00154CC0" w:rsidP="00A45068">
      <w:pPr>
        <w:pStyle w:val="BlockText"/>
        <w:jc w:val="center"/>
      </w:pPr>
      <w:r>
        <w:t>2 Saint Paul Street #301 Brookline, MA 02446</w:t>
      </w:r>
    </w:p>
    <w:sectPr w:rsidR="00B825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22B9" w:rsidRDefault="00BF22B9">
      <w:pPr>
        <w:spacing w:after="0"/>
      </w:pPr>
      <w:r>
        <w:separator/>
      </w:r>
    </w:p>
  </w:endnote>
  <w:endnote w:type="continuationSeparator" w:id="0">
    <w:p w:rsidR="00BF22B9" w:rsidRDefault="00BF22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22B9" w:rsidRDefault="00BF22B9">
      <w:r>
        <w:separator/>
      </w:r>
    </w:p>
  </w:footnote>
  <w:footnote w:type="continuationSeparator" w:id="0">
    <w:p w:rsidR="00BF22B9" w:rsidRDefault="00BF22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2A2A6BD"/>
    <w:multiLevelType w:val="multilevel"/>
    <w:tmpl w:val="7ACED6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B3A76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1F64AF7"/>
    <w:multiLevelType w:val="multilevel"/>
    <w:tmpl w:val="DB3E8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537E"/>
    <w:rsid w:val="00154CC0"/>
    <w:rsid w:val="004E29B3"/>
    <w:rsid w:val="005654AF"/>
    <w:rsid w:val="00590D07"/>
    <w:rsid w:val="00696005"/>
    <w:rsid w:val="00784D58"/>
    <w:rsid w:val="008D6863"/>
    <w:rsid w:val="00A21CCF"/>
    <w:rsid w:val="00A45068"/>
    <w:rsid w:val="00B825CD"/>
    <w:rsid w:val="00B86B75"/>
    <w:rsid w:val="00BC48D5"/>
    <w:rsid w:val="00BF22B9"/>
    <w:rsid w:val="00C36279"/>
    <w:rsid w:val="00C57961"/>
    <w:rsid w:val="00D323AB"/>
    <w:rsid w:val="00E315A3"/>
    <w:rsid w:val="00F34D2D"/>
    <w:rsid w:val="00FB4176"/>
    <w:rsid w:val="00FD63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5EBE9"/>
  <w15:docId w15:val="{A9E27D8A-6424-4425-8B5D-433B9F2AE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tion">
    <w:name w:val="Mention"/>
    <w:basedOn w:val="DefaultParagraphFont"/>
    <w:uiPriority w:val="99"/>
    <w:semiHidden/>
    <w:unhideWhenUsed/>
    <w:rsid w:val="00D323AB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D323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pohlman@g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xpohlman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xpohlman@gmail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xpohlman.com/stainedglas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sf.gov/awardsearch/showAward?AWD_ID=15390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</dc:creator>
  <cp:lastModifiedBy>Max</cp:lastModifiedBy>
  <cp:revision>9</cp:revision>
  <cp:lastPrinted>2017-06-01T00:18:00Z</cp:lastPrinted>
  <dcterms:created xsi:type="dcterms:W3CDTF">2017-03-26T07:31:00Z</dcterms:created>
  <dcterms:modified xsi:type="dcterms:W3CDTF">2017-06-01T00:20:00Z</dcterms:modified>
</cp:coreProperties>
</file>